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6A367D" w14:textId="77777777" w:rsidR="00560892" w:rsidRDefault="00560892" w:rsidP="0056089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alleries Medical Practice</w:t>
      </w:r>
    </w:p>
    <w:p w14:paraId="43B9435C" w14:textId="77777777" w:rsidR="00560892" w:rsidRDefault="00560892" w:rsidP="0056089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pendix A – Loan Equipment Agreement Form</w:t>
      </w:r>
    </w:p>
    <w:p w14:paraId="3559F41E" w14:textId="77777777" w:rsidR="00560892" w:rsidRDefault="00560892" w:rsidP="00560892">
      <w:pPr>
        <w:rPr>
          <w:b/>
          <w:sz w:val="24"/>
          <w:szCs w:val="24"/>
        </w:rPr>
      </w:pPr>
      <w:r>
        <w:rPr>
          <w:b/>
          <w:sz w:val="24"/>
          <w:szCs w:val="24"/>
        </w:rPr>
        <w:t>This agreement is made between the Practice and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937"/>
        <w:gridCol w:w="7079"/>
      </w:tblGrid>
      <w:tr w:rsidR="00560892" w14:paraId="74D59823" w14:textId="77777777" w:rsidTr="00560892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6F89E" w14:textId="77777777" w:rsidR="00560892" w:rsidRDefault="0056089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5BAC9772" w14:textId="77777777" w:rsidR="00560892" w:rsidRDefault="0056089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tient Name:</w:t>
            </w:r>
          </w:p>
        </w:tc>
        <w:tc>
          <w:tcPr>
            <w:tcW w:w="8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AC649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09649027" w14:textId="77777777" w:rsidTr="00560892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A6AB4" w14:textId="77777777" w:rsidR="00560892" w:rsidRDefault="0056089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791C5C1F" w14:textId="77777777" w:rsidR="00560892" w:rsidRDefault="0056089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atient </w:t>
            </w:r>
          </w:p>
          <w:p w14:paraId="5006FE35" w14:textId="77777777" w:rsidR="00560892" w:rsidRDefault="0056089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8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3154A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71FADA98" w14:textId="77777777" w:rsidR="00560892" w:rsidRDefault="00560892" w:rsidP="00560892">
      <w:pPr>
        <w:rPr>
          <w:b/>
          <w:sz w:val="24"/>
          <w:szCs w:val="24"/>
        </w:rPr>
      </w:pPr>
    </w:p>
    <w:p w14:paraId="3FA0DC6D" w14:textId="77777777" w:rsidR="00560892" w:rsidRDefault="00560892" w:rsidP="00560892">
      <w:pPr>
        <w:rPr>
          <w:b/>
          <w:sz w:val="24"/>
          <w:szCs w:val="24"/>
        </w:rPr>
      </w:pPr>
      <w:r>
        <w:rPr>
          <w:b/>
          <w:sz w:val="24"/>
          <w:szCs w:val="24"/>
        </w:rPr>
        <w:t>Details of equipment to be loaned:</w:t>
      </w:r>
    </w:p>
    <w:tbl>
      <w:tblPr>
        <w:tblStyle w:val="TableGrid"/>
        <w:tblW w:w="8794" w:type="dxa"/>
        <w:tblInd w:w="0" w:type="dxa"/>
        <w:tblLook w:val="04A0" w:firstRow="1" w:lastRow="0" w:firstColumn="1" w:lastColumn="0" w:noHBand="0" w:noVBand="1"/>
      </w:tblPr>
      <w:tblGrid>
        <w:gridCol w:w="2153"/>
        <w:gridCol w:w="558"/>
        <w:gridCol w:w="501"/>
        <w:gridCol w:w="797"/>
        <w:gridCol w:w="563"/>
        <w:gridCol w:w="451"/>
        <w:gridCol w:w="999"/>
        <w:gridCol w:w="2772"/>
      </w:tblGrid>
      <w:tr w:rsidR="00560892" w14:paraId="5574D011" w14:textId="77777777" w:rsidTr="00560892">
        <w:tc>
          <w:tcPr>
            <w:tcW w:w="2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07F5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quipment Description:</w:t>
            </w:r>
          </w:p>
          <w:p w14:paraId="227F0AFC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60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3C3C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486A8E2D" w14:textId="77777777" w:rsidTr="00560892">
        <w:tc>
          <w:tcPr>
            <w:tcW w:w="2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F0931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rial Number:</w:t>
            </w:r>
          </w:p>
        </w:tc>
        <w:tc>
          <w:tcPr>
            <w:tcW w:w="60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0A805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341224EB" w14:textId="77777777" w:rsidTr="00560892">
        <w:trPr>
          <w:trHeight w:val="293"/>
        </w:trPr>
        <w:tc>
          <w:tcPr>
            <w:tcW w:w="4572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1D54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4FBAF635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xt Service Due Details:</w:t>
            </w:r>
          </w:p>
        </w:tc>
        <w:tc>
          <w:tcPr>
            <w:tcW w:w="42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2F29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3E8ECBA5" w14:textId="77777777" w:rsidTr="00560892">
        <w:trPr>
          <w:trHeight w:val="423"/>
        </w:trPr>
        <w:tc>
          <w:tcPr>
            <w:tcW w:w="0" w:type="auto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F09DD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A297E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500EA55A" w14:textId="77777777" w:rsidTr="00560892">
        <w:tc>
          <w:tcPr>
            <w:tcW w:w="2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7581B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an Period:</w:t>
            </w:r>
          </w:p>
          <w:p w14:paraId="0B6BAB26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19225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om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57E7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9172E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:</w:t>
            </w:r>
          </w:p>
        </w:tc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B0684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560892" w14:paraId="631420E3" w14:textId="77777777" w:rsidTr="00560892">
        <w:tc>
          <w:tcPr>
            <w:tcW w:w="40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4FDA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s on Equipment Condition:</w:t>
            </w:r>
          </w:p>
          <w:p w14:paraId="24063617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1D55C64E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7EA56FC8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14:paraId="2BBE3681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7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DCD9A" w14:textId="77777777" w:rsidR="00560892" w:rsidRDefault="00560892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163E9D8D" w14:textId="77777777" w:rsidR="00560892" w:rsidRDefault="00560892" w:rsidP="00560892">
      <w:pPr>
        <w:contextualSpacing/>
        <w:rPr>
          <w:b/>
          <w:sz w:val="24"/>
          <w:szCs w:val="24"/>
        </w:rPr>
      </w:pPr>
    </w:p>
    <w:p w14:paraId="7B2EF213" w14:textId="77777777" w:rsidR="00560892" w:rsidRDefault="00560892" w:rsidP="00560892">
      <w:pPr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Terms and Conditions of the Equipment Loan:</w:t>
      </w:r>
    </w:p>
    <w:p w14:paraId="5309CA86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>The Practice will keep the equipment in good condition and repair and will test that it is fully working and in good order prior to issue.</w:t>
      </w:r>
    </w:p>
    <w:p w14:paraId="39AB47D4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he equipment is only to be used by the patient named </w:t>
      </w:r>
      <w:proofErr w:type="gramStart"/>
      <w:r>
        <w:rPr>
          <w:sz w:val="24"/>
          <w:szCs w:val="24"/>
        </w:rPr>
        <w:t>above</w:t>
      </w:r>
      <w:proofErr w:type="gramEnd"/>
    </w:p>
    <w:p w14:paraId="7AEF5EFD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he Practice will instruct the patient on the correct use of the </w:t>
      </w:r>
      <w:proofErr w:type="gramStart"/>
      <w:r>
        <w:rPr>
          <w:sz w:val="24"/>
          <w:szCs w:val="24"/>
        </w:rPr>
        <w:t>equipment,</w:t>
      </w:r>
      <w:proofErr w:type="gramEnd"/>
      <w:r>
        <w:rPr>
          <w:sz w:val="24"/>
          <w:szCs w:val="24"/>
        </w:rPr>
        <w:t xml:space="preserve"> however it is not responsible for failure to use the equipment correctly once it has left the premises.</w:t>
      </w:r>
    </w:p>
    <w:p w14:paraId="4C1BFAFB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>The patient agrees in the event of the equipment developing a fault, it is reported immediately to the Practice. The Practice will arrange for the replacement of the equipment.</w:t>
      </w:r>
    </w:p>
    <w:p w14:paraId="68785EC0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he patient will not modify or attempt to modify the equipment or use it in any other way inconsistent with its </w:t>
      </w:r>
      <w:proofErr w:type="gramStart"/>
      <w:r>
        <w:rPr>
          <w:sz w:val="24"/>
          <w:szCs w:val="24"/>
        </w:rPr>
        <w:t>purpose</w:t>
      </w:r>
      <w:proofErr w:type="gramEnd"/>
    </w:p>
    <w:p w14:paraId="6CD7D758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>The equipment is supplied for the maximum loan period detailed above and is due to be returned on or before the date specified.</w:t>
      </w:r>
    </w:p>
    <w:p w14:paraId="2F6D44E1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lastRenderedPageBreak/>
        <w:t xml:space="preserve">The loan period may be extended only by the written agreement of the Practice in the form of a new agreement covering the revised additional </w:t>
      </w:r>
      <w:proofErr w:type="gramStart"/>
      <w:r>
        <w:rPr>
          <w:sz w:val="24"/>
          <w:szCs w:val="24"/>
        </w:rPr>
        <w:t>period</w:t>
      </w:r>
      <w:proofErr w:type="gramEnd"/>
    </w:p>
    <w:p w14:paraId="0DF83399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>
        <w:rPr>
          <w:sz w:val="24"/>
          <w:szCs w:val="24"/>
        </w:rPr>
        <w:t>The Practice is responsible for the return of the equipment by the due date specified.</w:t>
      </w:r>
    </w:p>
    <w:p w14:paraId="05E02F7B" w14:textId="77777777" w:rsidR="00560892" w:rsidRDefault="00560892" w:rsidP="00560892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proofErr w:type="gramStart"/>
      <w:r>
        <w:rPr>
          <w:sz w:val="24"/>
          <w:szCs w:val="24"/>
        </w:rPr>
        <w:t>In the event that</w:t>
      </w:r>
      <w:proofErr w:type="gramEnd"/>
      <w:r>
        <w:rPr>
          <w:sz w:val="24"/>
          <w:szCs w:val="24"/>
        </w:rPr>
        <w:t xml:space="preserve"> the patient does not comply with the above, the Practice reserves the right to commence legal action to cover the equipment or its equivalent cost.</w:t>
      </w:r>
    </w:p>
    <w:p w14:paraId="69673429" w14:textId="66D056BB" w:rsidR="000C68F7" w:rsidRDefault="000C68F7" w:rsidP="00560892">
      <w:pPr>
        <w:jc w:val="center"/>
        <w:rPr>
          <w:bCs/>
          <w:color w:val="FF0000"/>
        </w:rPr>
      </w:pPr>
    </w:p>
    <w:p w14:paraId="619C1F92" w14:textId="3D740380" w:rsidR="009E50FF" w:rsidRDefault="009E50FF" w:rsidP="00560892">
      <w:pPr>
        <w:jc w:val="center"/>
        <w:rPr>
          <w:bCs/>
          <w:color w:val="FF0000"/>
        </w:rPr>
      </w:pPr>
    </w:p>
    <w:p w14:paraId="26B708B6" w14:textId="56D60555" w:rsidR="009E50FF" w:rsidRDefault="009E50FF" w:rsidP="00560892">
      <w:pPr>
        <w:jc w:val="center"/>
        <w:rPr>
          <w:bCs/>
          <w:color w:val="FF0000"/>
        </w:rPr>
      </w:pPr>
    </w:p>
    <w:p w14:paraId="6B977833" w14:textId="2CEB3311" w:rsidR="009E50FF" w:rsidRDefault="009E50FF" w:rsidP="00560892">
      <w:pPr>
        <w:jc w:val="center"/>
        <w:rPr>
          <w:bCs/>
          <w:color w:val="FF0000"/>
        </w:rPr>
      </w:pPr>
    </w:p>
    <w:p w14:paraId="5612D470" w14:textId="2B6CAE8C" w:rsidR="009E50FF" w:rsidRDefault="009E50FF" w:rsidP="00560892">
      <w:pPr>
        <w:jc w:val="center"/>
        <w:rPr>
          <w:bCs/>
          <w:color w:val="FF0000"/>
        </w:rPr>
      </w:pPr>
    </w:p>
    <w:p w14:paraId="0370ECE2" w14:textId="1E3C3A2C" w:rsidR="009E50FF" w:rsidRDefault="009E50FF" w:rsidP="00560892">
      <w:pPr>
        <w:jc w:val="center"/>
        <w:rPr>
          <w:bCs/>
          <w:color w:val="FF0000"/>
        </w:rPr>
      </w:pPr>
    </w:p>
    <w:p w14:paraId="079079F0" w14:textId="4CA29865" w:rsidR="009E50FF" w:rsidRDefault="009E50FF" w:rsidP="00560892">
      <w:pPr>
        <w:jc w:val="center"/>
        <w:rPr>
          <w:bCs/>
          <w:color w:val="FF0000"/>
        </w:rPr>
      </w:pPr>
    </w:p>
    <w:p w14:paraId="14BD3AFA" w14:textId="3A8C4BF5" w:rsidR="009E50FF" w:rsidRDefault="009E50FF" w:rsidP="00560892">
      <w:pPr>
        <w:jc w:val="center"/>
        <w:rPr>
          <w:bCs/>
          <w:color w:val="FF0000"/>
        </w:rPr>
      </w:pPr>
    </w:p>
    <w:p w14:paraId="334AC641" w14:textId="56A473B1" w:rsidR="009E50FF" w:rsidRDefault="009E50FF" w:rsidP="00560892">
      <w:pPr>
        <w:jc w:val="center"/>
        <w:rPr>
          <w:bCs/>
          <w:color w:val="FF0000"/>
        </w:rPr>
      </w:pPr>
    </w:p>
    <w:p w14:paraId="7DF74376" w14:textId="11E3F0DE" w:rsidR="009E50FF" w:rsidRDefault="009E50FF" w:rsidP="00560892">
      <w:pPr>
        <w:jc w:val="center"/>
        <w:rPr>
          <w:bCs/>
          <w:color w:val="FF0000"/>
        </w:rPr>
      </w:pPr>
    </w:p>
    <w:p w14:paraId="709C36CF" w14:textId="33EF8BF3" w:rsidR="009E50FF" w:rsidRDefault="009E50FF" w:rsidP="00560892">
      <w:pPr>
        <w:jc w:val="center"/>
        <w:rPr>
          <w:bCs/>
          <w:color w:val="FF0000"/>
        </w:rPr>
      </w:pPr>
    </w:p>
    <w:p w14:paraId="07D8C0B9" w14:textId="21662BB6" w:rsidR="009E50FF" w:rsidRDefault="009E50FF" w:rsidP="00560892">
      <w:pPr>
        <w:jc w:val="center"/>
        <w:rPr>
          <w:bCs/>
          <w:color w:val="FF0000"/>
        </w:rPr>
      </w:pPr>
    </w:p>
    <w:p w14:paraId="67A7A8ED" w14:textId="260874B3" w:rsidR="009E50FF" w:rsidRDefault="009E50FF" w:rsidP="00560892">
      <w:pPr>
        <w:jc w:val="center"/>
        <w:rPr>
          <w:bCs/>
          <w:color w:val="FF0000"/>
        </w:rPr>
      </w:pPr>
    </w:p>
    <w:p w14:paraId="2D71C062" w14:textId="7FEE42C5" w:rsidR="009E50FF" w:rsidRDefault="009E50FF" w:rsidP="00560892">
      <w:pPr>
        <w:jc w:val="center"/>
        <w:rPr>
          <w:bCs/>
          <w:color w:val="FF0000"/>
        </w:rPr>
      </w:pPr>
    </w:p>
    <w:p w14:paraId="7284713B" w14:textId="5DF8D367" w:rsidR="009E50FF" w:rsidRDefault="009E50FF" w:rsidP="00560892">
      <w:pPr>
        <w:jc w:val="center"/>
        <w:rPr>
          <w:bCs/>
          <w:color w:val="FF0000"/>
        </w:rPr>
      </w:pPr>
    </w:p>
    <w:p w14:paraId="2DD2F0B5" w14:textId="106924E0" w:rsidR="009E50FF" w:rsidRDefault="009E50FF" w:rsidP="00560892">
      <w:pPr>
        <w:jc w:val="center"/>
        <w:rPr>
          <w:bCs/>
          <w:color w:val="FF0000"/>
        </w:rPr>
      </w:pPr>
    </w:p>
    <w:p w14:paraId="2CB8660A" w14:textId="392F5E1B" w:rsidR="009E50FF" w:rsidRDefault="009E50FF" w:rsidP="00560892">
      <w:pPr>
        <w:jc w:val="center"/>
        <w:rPr>
          <w:bCs/>
          <w:color w:val="FF0000"/>
        </w:rPr>
      </w:pPr>
    </w:p>
    <w:p w14:paraId="693A0ECB" w14:textId="73566B8B" w:rsidR="009E50FF" w:rsidRDefault="009E50FF" w:rsidP="00560892">
      <w:pPr>
        <w:jc w:val="center"/>
        <w:rPr>
          <w:bCs/>
          <w:color w:val="FF0000"/>
        </w:rPr>
      </w:pPr>
    </w:p>
    <w:p w14:paraId="55689F9E" w14:textId="29C04E6F" w:rsidR="009E50FF" w:rsidRDefault="009E50FF" w:rsidP="00560892">
      <w:pPr>
        <w:jc w:val="center"/>
        <w:rPr>
          <w:bCs/>
          <w:color w:val="FF0000"/>
        </w:rPr>
      </w:pPr>
    </w:p>
    <w:p w14:paraId="518DD097" w14:textId="488809A5" w:rsidR="009E50FF" w:rsidRDefault="009E50FF" w:rsidP="00560892">
      <w:pPr>
        <w:jc w:val="center"/>
        <w:rPr>
          <w:bCs/>
          <w:color w:val="FF0000"/>
        </w:rPr>
      </w:pPr>
    </w:p>
    <w:p w14:paraId="25E6E226" w14:textId="257E922A" w:rsidR="009E50FF" w:rsidRDefault="009E50FF" w:rsidP="00560892">
      <w:pPr>
        <w:jc w:val="center"/>
        <w:rPr>
          <w:bCs/>
          <w:color w:val="FF0000"/>
        </w:rPr>
      </w:pPr>
    </w:p>
    <w:p w14:paraId="03BA1E3E" w14:textId="1626E0DB" w:rsidR="009E50FF" w:rsidRDefault="009E50FF" w:rsidP="00560892">
      <w:pPr>
        <w:jc w:val="center"/>
        <w:rPr>
          <w:bCs/>
          <w:color w:val="FF0000"/>
        </w:rPr>
      </w:pPr>
    </w:p>
    <w:p w14:paraId="6C8CEB1A" w14:textId="77777777" w:rsidR="009E50FF" w:rsidRDefault="009E50FF" w:rsidP="00560892">
      <w:pPr>
        <w:jc w:val="center"/>
        <w:rPr>
          <w:bCs/>
          <w:color w:val="FF0000"/>
        </w:rPr>
      </w:pPr>
    </w:p>
    <w:p w14:paraId="5CCFAFFD" w14:textId="6077740D" w:rsidR="00594971" w:rsidRDefault="00594971" w:rsidP="00560892">
      <w:pPr>
        <w:jc w:val="center"/>
        <w:rPr>
          <w:bCs/>
          <w:color w:val="FF0000"/>
        </w:rPr>
      </w:pPr>
    </w:p>
    <w:p w14:paraId="79C61546" w14:textId="77777777" w:rsidR="009E50FF" w:rsidRDefault="009E50FF" w:rsidP="009E50FF">
      <w:pPr>
        <w:rPr>
          <w:b/>
        </w:rPr>
      </w:pPr>
      <w:r>
        <w:rPr>
          <w:b/>
        </w:rPr>
        <w:t xml:space="preserve">I can confirm that I have explained to the patient how to use this equipment, the terms and conditions of the loan and issued it on a loan </w:t>
      </w:r>
      <w:proofErr w:type="gramStart"/>
      <w:r>
        <w:rPr>
          <w:b/>
        </w:rPr>
        <w:t>basis</w:t>
      </w:r>
      <w:proofErr w:type="gramEnd"/>
    </w:p>
    <w:p w14:paraId="78950D01" w14:textId="77777777" w:rsidR="00594971" w:rsidRPr="00741E75" w:rsidRDefault="00594971" w:rsidP="00594971">
      <w:r w:rsidRPr="00741E75">
        <w:t>Signed (Staff Member): ________________________________________</w:t>
      </w:r>
    </w:p>
    <w:p w14:paraId="0920DCA6" w14:textId="77777777" w:rsidR="00594971" w:rsidRPr="00741E75" w:rsidRDefault="00594971" w:rsidP="00594971">
      <w:r w:rsidRPr="00741E75">
        <w:t>Print Name: _________________________________________________</w:t>
      </w:r>
    </w:p>
    <w:p w14:paraId="4CBD7464" w14:textId="77777777" w:rsidR="00594971" w:rsidRPr="00741E75" w:rsidRDefault="00594971" w:rsidP="00594971">
      <w:pPr>
        <w:pBdr>
          <w:bottom w:val="single" w:sz="12" w:space="1" w:color="auto"/>
        </w:pBdr>
      </w:pPr>
      <w:r w:rsidRPr="00741E75">
        <w:t>Date: _______________________</w:t>
      </w:r>
    </w:p>
    <w:p w14:paraId="1B2700FD" w14:textId="77777777" w:rsidR="00594971" w:rsidRDefault="00594971" w:rsidP="00594971">
      <w:pPr>
        <w:pBdr>
          <w:bottom w:val="single" w:sz="12" w:space="1" w:color="auto"/>
        </w:pBdr>
        <w:rPr>
          <w:b/>
        </w:rPr>
      </w:pPr>
    </w:p>
    <w:p w14:paraId="425DA986" w14:textId="77777777" w:rsidR="00594971" w:rsidRDefault="00594971" w:rsidP="00594971">
      <w:pPr>
        <w:rPr>
          <w:b/>
        </w:rPr>
      </w:pPr>
      <w:r>
        <w:rPr>
          <w:b/>
        </w:rPr>
        <w:t>I accept this equipment in good condition and agree I will return it by the date given above and in the same condition:</w:t>
      </w:r>
    </w:p>
    <w:p w14:paraId="1E3D5BB0" w14:textId="77777777" w:rsidR="00594971" w:rsidRDefault="00594971" w:rsidP="00594971">
      <w:r>
        <w:t>Signed (Patient): _____________________________________________</w:t>
      </w:r>
    </w:p>
    <w:p w14:paraId="32F338E5" w14:textId="77777777" w:rsidR="00594971" w:rsidRDefault="00594971" w:rsidP="00594971">
      <w:r>
        <w:t>Print Name: _________________________________________________</w:t>
      </w:r>
    </w:p>
    <w:p w14:paraId="37DA6762" w14:textId="77777777" w:rsidR="00594971" w:rsidRDefault="00594971" w:rsidP="00594971">
      <w:pPr>
        <w:pBdr>
          <w:bottom w:val="single" w:sz="12" w:space="1" w:color="auto"/>
        </w:pBdr>
      </w:pPr>
      <w:r>
        <w:t>Date: ________________________</w:t>
      </w:r>
    </w:p>
    <w:p w14:paraId="50BCEB4C" w14:textId="77777777" w:rsidR="00594971" w:rsidRDefault="00594971" w:rsidP="00594971">
      <w:pPr>
        <w:pBdr>
          <w:bottom w:val="single" w:sz="12" w:space="1" w:color="auto"/>
        </w:pBdr>
      </w:pPr>
    </w:p>
    <w:p w14:paraId="7A9BB47F" w14:textId="77777777" w:rsidR="00594971" w:rsidRDefault="00594971" w:rsidP="00594971">
      <w:pPr>
        <w:jc w:val="center"/>
        <w:rPr>
          <w:b/>
          <w:sz w:val="32"/>
          <w:szCs w:val="32"/>
          <w:u w:val="single"/>
        </w:rPr>
      </w:pPr>
      <w:r w:rsidRPr="00741E75">
        <w:rPr>
          <w:b/>
          <w:sz w:val="32"/>
          <w:szCs w:val="32"/>
          <w:u w:val="single"/>
        </w:rPr>
        <w:t>RETURN DETAIL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902"/>
        <w:gridCol w:w="6114"/>
      </w:tblGrid>
      <w:tr w:rsidR="00594971" w14:paraId="2325C4ED" w14:textId="77777777" w:rsidTr="005431D0">
        <w:tc>
          <w:tcPr>
            <w:tcW w:w="3227" w:type="dxa"/>
          </w:tcPr>
          <w:p w14:paraId="42686FF0" w14:textId="77777777" w:rsidR="00594971" w:rsidRDefault="00594971" w:rsidP="005431D0">
            <w:pPr>
              <w:jc w:val="center"/>
              <w:rPr>
                <w:b/>
                <w:u w:val="single"/>
              </w:rPr>
            </w:pPr>
          </w:p>
          <w:p w14:paraId="3B9B1125" w14:textId="77777777" w:rsidR="00594971" w:rsidRPr="00741E75" w:rsidRDefault="00594971" w:rsidP="005431D0">
            <w:pPr>
              <w:rPr>
                <w:b/>
              </w:rPr>
            </w:pPr>
            <w:r>
              <w:rPr>
                <w:b/>
              </w:rPr>
              <w:t>Date Returned:</w:t>
            </w:r>
          </w:p>
        </w:tc>
        <w:tc>
          <w:tcPr>
            <w:tcW w:w="7193" w:type="dxa"/>
          </w:tcPr>
          <w:p w14:paraId="46ED92CE" w14:textId="77777777" w:rsidR="00594971" w:rsidRDefault="00594971" w:rsidP="005431D0">
            <w:pPr>
              <w:jc w:val="center"/>
              <w:rPr>
                <w:b/>
                <w:u w:val="single"/>
              </w:rPr>
            </w:pPr>
          </w:p>
        </w:tc>
      </w:tr>
      <w:tr w:rsidR="00594971" w14:paraId="2E77F5E1" w14:textId="77777777" w:rsidTr="005431D0">
        <w:tc>
          <w:tcPr>
            <w:tcW w:w="10420" w:type="dxa"/>
            <w:gridSpan w:val="2"/>
          </w:tcPr>
          <w:p w14:paraId="7B0074A3" w14:textId="77777777" w:rsidR="00594971" w:rsidRDefault="00594971" w:rsidP="005431D0">
            <w:pPr>
              <w:rPr>
                <w:b/>
              </w:rPr>
            </w:pPr>
            <w:r w:rsidRPr="00741E75">
              <w:rPr>
                <w:b/>
              </w:rPr>
              <w:t>Equipment Condition:</w:t>
            </w:r>
          </w:p>
          <w:p w14:paraId="5B87886D" w14:textId="77777777" w:rsidR="00594971" w:rsidRDefault="00594971" w:rsidP="005431D0">
            <w:pPr>
              <w:rPr>
                <w:b/>
              </w:rPr>
            </w:pPr>
          </w:p>
          <w:p w14:paraId="79899722" w14:textId="77777777" w:rsidR="00594971" w:rsidRPr="00741E75" w:rsidRDefault="00594971" w:rsidP="005431D0">
            <w:pPr>
              <w:rPr>
                <w:b/>
              </w:rPr>
            </w:pPr>
          </w:p>
        </w:tc>
      </w:tr>
      <w:tr w:rsidR="00594971" w14:paraId="3012FC79" w14:textId="77777777" w:rsidTr="005431D0">
        <w:tc>
          <w:tcPr>
            <w:tcW w:w="10420" w:type="dxa"/>
            <w:gridSpan w:val="2"/>
          </w:tcPr>
          <w:p w14:paraId="4B207C66" w14:textId="77777777" w:rsidR="00594971" w:rsidRDefault="00594971" w:rsidP="005431D0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14:paraId="38512FB8" w14:textId="77777777" w:rsidR="00594971" w:rsidRDefault="00594971" w:rsidP="005431D0">
            <w:pPr>
              <w:rPr>
                <w:b/>
              </w:rPr>
            </w:pPr>
          </w:p>
          <w:p w14:paraId="1DA07771" w14:textId="77777777" w:rsidR="00594971" w:rsidRPr="00741E75" w:rsidRDefault="00594971" w:rsidP="005431D0">
            <w:pPr>
              <w:rPr>
                <w:b/>
              </w:rPr>
            </w:pPr>
          </w:p>
        </w:tc>
      </w:tr>
    </w:tbl>
    <w:p w14:paraId="636C804D" w14:textId="77777777" w:rsidR="00594971" w:rsidRPr="00741E75" w:rsidRDefault="00594971" w:rsidP="00594971">
      <w:pPr>
        <w:jc w:val="center"/>
        <w:rPr>
          <w:b/>
          <w:u w:val="single"/>
        </w:rPr>
      </w:pPr>
    </w:p>
    <w:p w14:paraId="5482FBB6" w14:textId="77777777" w:rsidR="00594971" w:rsidRDefault="00594971" w:rsidP="00594971">
      <w:r>
        <w:t>Signed (Staff Member): ________________________________________</w:t>
      </w:r>
    </w:p>
    <w:p w14:paraId="3FFF6AFB" w14:textId="77777777" w:rsidR="00594971" w:rsidRDefault="00594971" w:rsidP="00594971">
      <w:r>
        <w:t>Print Name: _________________________________________________</w:t>
      </w:r>
    </w:p>
    <w:p w14:paraId="44B7EE4F" w14:textId="77777777" w:rsidR="00594971" w:rsidRPr="00741E75" w:rsidRDefault="00594971" w:rsidP="00594971">
      <w:proofErr w:type="gramStart"/>
      <w:r>
        <w:t>Date:_</w:t>
      </w:r>
      <w:proofErr w:type="gramEnd"/>
      <w:r>
        <w:t>_____________________________</w:t>
      </w:r>
    </w:p>
    <w:p w14:paraId="61AC01A5" w14:textId="77777777" w:rsidR="00594971" w:rsidRPr="00570BC6" w:rsidRDefault="00594971" w:rsidP="00560892">
      <w:pPr>
        <w:jc w:val="center"/>
        <w:rPr>
          <w:bCs/>
          <w:color w:val="FF0000"/>
        </w:rPr>
      </w:pPr>
    </w:p>
    <w:sectPr w:rsidR="00594971" w:rsidRPr="00570BC6" w:rsidSect="00F5463D">
      <w:headerReference w:type="default" r:id="rId11"/>
      <w:pgSz w:w="11906" w:h="16838"/>
      <w:pgMar w:top="1440" w:right="1440" w:bottom="1440" w:left="1440" w:header="13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2F888" w14:textId="77777777" w:rsidR="000A64D6" w:rsidRDefault="000A64D6" w:rsidP="00AE5208">
      <w:pPr>
        <w:spacing w:after="0" w:line="240" w:lineRule="auto"/>
      </w:pPr>
      <w:r>
        <w:separator/>
      </w:r>
    </w:p>
  </w:endnote>
  <w:endnote w:type="continuationSeparator" w:id="0">
    <w:p w14:paraId="6DD200D6" w14:textId="77777777" w:rsidR="000A64D6" w:rsidRDefault="000A64D6" w:rsidP="00AE5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C6F10" w14:textId="77777777" w:rsidR="000A64D6" w:rsidRDefault="000A64D6" w:rsidP="00AE5208">
      <w:pPr>
        <w:spacing w:after="0" w:line="240" w:lineRule="auto"/>
      </w:pPr>
      <w:r>
        <w:separator/>
      </w:r>
    </w:p>
  </w:footnote>
  <w:footnote w:type="continuationSeparator" w:id="0">
    <w:p w14:paraId="1806F1DD" w14:textId="77777777" w:rsidR="000A64D6" w:rsidRDefault="000A64D6" w:rsidP="00AE5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3D071" w14:textId="527E2499" w:rsidR="00AE5208" w:rsidRDefault="007679F1">
    <w:pPr>
      <w:pStyle w:val="Header"/>
    </w:pPr>
    <w:r>
      <w:rPr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EE948" wp14:editId="5D774D12">
              <wp:simplePos x="0" y="0"/>
              <wp:positionH relativeFrom="column">
                <wp:posOffset>6168788</wp:posOffset>
              </wp:positionH>
              <wp:positionV relativeFrom="margin">
                <wp:align>center</wp:align>
              </wp:positionV>
              <wp:extent cx="466725" cy="14794174"/>
              <wp:effectExtent l="0" t="0" r="9525" b="825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6725" cy="14794174"/>
                      </a:xfrm>
                      <a:prstGeom prst="rect">
                        <a:avLst/>
                      </a:prstGeom>
                      <a:solidFill>
                        <a:srgbClr val="005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803178" id="Rectangle 2" o:spid="_x0000_s1026" style="position:absolute;margin-left:485.75pt;margin-top:0;width:36.75pt;height:1164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" fillcolor="#005eb8" stroked="f" strokeweight="1pt">
              <w10:wrap anchory="margin"/>
            </v:rect>
          </w:pict>
        </mc:Fallback>
      </mc:AlternateContent>
    </w:r>
    <w:r w:rsidR="00F5463D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9F83089" wp14:editId="72D10B13">
              <wp:simplePos x="0" y="0"/>
              <wp:positionH relativeFrom="column">
                <wp:posOffset>3981450</wp:posOffset>
              </wp:positionH>
              <wp:positionV relativeFrom="paragraph">
                <wp:posOffset>-659130</wp:posOffset>
              </wp:positionV>
              <wp:extent cx="2360930" cy="1404620"/>
              <wp:effectExtent l="0" t="0" r="0" b="0"/>
              <wp:wrapThrough wrapText="bothSides">
                <wp:wrapPolygon edited="0">
                  <wp:start x="539" y="0"/>
                  <wp:lineTo x="539" y="20986"/>
                  <wp:lineTo x="21002" y="20986"/>
                  <wp:lineTo x="21002" y="0"/>
                  <wp:lineTo x="539" y="0"/>
                </wp:wrapPolygon>
              </wp:wrapThrough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3E265A" w14:textId="4FA8B267" w:rsidR="00AE5208" w:rsidRPr="00AE5208" w:rsidRDefault="00AE5208">
                          <w:pPr>
                            <w:rPr>
                              <w:sz w:val="36"/>
                              <w:szCs w:val="36"/>
                            </w:rPr>
                          </w:pPr>
                          <w:r w:rsidRPr="00AE5208">
                            <w:rPr>
                              <w:sz w:val="36"/>
                              <w:szCs w:val="36"/>
                            </w:rPr>
                            <w:t>Insert your practice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9F830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3.5pt;margin-top:-51.9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" filled="f" stroked="f">
              <v:textbox style="mso-fit-shape-to-text:t">
                <w:txbxContent>
                  <w:p w14:paraId="483E265A" w14:textId="4FA8B267" w:rsidR="00AE5208" w:rsidRPr="00AE5208" w:rsidRDefault="00AE5208">
                    <w:pPr>
                      <w:rPr>
                        <w:sz w:val="36"/>
                        <w:szCs w:val="36"/>
                      </w:rPr>
                    </w:pPr>
                    <w:r w:rsidRPr="00AE5208">
                      <w:rPr>
                        <w:sz w:val="36"/>
                        <w:szCs w:val="36"/>
                      </w:rPr>
                      <w:t>Insert your practice logo here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="00F5463D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4D9704C2" wp14:editId="153DF30F">
          <wp:simplePos x="0" y="0"/>
          <wp:positionH relativeFrom="column">
            <wp:posOffset>-695325</wp:posOffset>
          </wp:positionH>
          <wp:positionV relativeFrom="paragraph">
            <wp:posOffset>-687705</wp:posOffset>
          </wp:positionV>
          <wp:extent cx="2457450" cy="735965"/>
          <wp:effectExtent l="0" t="0" r="0" b="6985"/>
          <wp:wrapThrough wrapText="bothSides">
            <wp:wrapPolygon edited="0">
              <wp:start x="4019" y="0"/>
              <wp:lineTo x="0" y="7827"/>
              <wp:lineTo x="0" y="13418"/>
              <wp:lineTo x="4186" y="21246"/>
              <wp:lineTo x="5023" y="21246"/>
              <wp:lineTo x="21433" y="19009"/>
              <wp:lineTo x="21433" y="1677"/>
              <wp:lineTo x="5191" y="0"/>
              <wp:lineTo x="4019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735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B283B"/>
    <w:multiLevelType w:val="hybridMultilevel"/>
    <w:tmpl w:val="28743612"/>
    <w:lvl w:ilvl="0" w:tplc="3CACE5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16A8E"/>
    <w:multiLevelType w:val="hybridMultilevel"/>
    <w:tmpl w:val="4F668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B0D64"/>
    <w:multiLevelType w:val="hybridMultilevel"/>
    <w:tmpl w:val="D5CC8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14F30"/>
    <w:multiLevelType w:val="hybridMultilevel"/>
    <w:tmpl w:val="DA348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34AA5"/>
    <w:multiLevelType w:val="hybridMultilevel"/>
    <w:tmpl w:val="ACB89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C0946"/>
    <w:multiLevelType w:val="hybridMultilevel"/>
    <w:tmpl w:val="E8A6A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326E54"/>
    <w:multiLevelType w:val="hybridMultilevel"/>
    <w:tmpl w:val="A0CE7F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CkibGlkZG5pZmhko6SsGpxcWZ+XkgBWa1ALFJfB0sAAAA"/>
  </w:docVars>
  <w:rsids>
    <w:rsidRoot w:val="00AE5208"/>
    <w:rsid w:val="00041CA2"/>
    <w:rsid w:val="0008156D"/>
    <w:rsid w:val="000A64D6"/>
    <w:rsid w:val="000C68F7"/>
    <w:rsid w:val="001C044E"/>
    <w:rsid w:val="001D72B5"/>
    <w:rsid w:val="0021614E"/>
    <w:rsid w:val="002836DC"/>
    <w:rsid w:val="00297BC4"/>
    <w:rsid w:val="002C7B3D"/>
    <w:rsid w:val="002F354F"/>
    <w:rsid w:val="002F54FC"/>
    <w:rsid w:val="002F724A"/>
    <w:rsid w:val="00342B8F"/>
    <w:rsid w:val="003432C6"/>
    <w:rsid w:val="00351D91"/>
    <w:rsid w:val="00380C02"/>
    <w:rsid w:val="003E37E1"/>
    <w:rsid w:val="004E27A7"/>
    <w:rsid w:val="005271B5"/>
    <w:rsid w:val="0053570B"/>
    <w:rsid w:val="005556DC"/>
    <w:rsid w:val="00560892"/>
    <w:rsid w:val="00570BC6"/>
    <w:rsid w:val="00594971"/>
    <w:rsid w:val="006603C2"/>
    <w:rsid w:val="006E64AE"/>
    <w:rsid w:val="007679F1"/>
    <w:rsid w:val="00792D2B"/>
    <w:rsid w:val="007B4EC0"/>
    <w:rsid w:val="007F49D6"/>
    <w:rsid w:val="00805635"/>
    <w:rsid w:val="00835651"/>
    <w:rsid w:val="00872430"/>
    <w:rsid w:val="008777D2"/>
    <w:rsid w:val="00891944"/>
    <w:rsid w:val="00891DF0"/>
    <w:rsid w:val="008C3255"/>
    <w:rsid w:val="0097724D"/>
    <w:rsid w:val="009B1FBF"/>
    <w:rsid w:val="009E50FF"/>
    <w:rsid w:val="00A07ECB"/>
    <w:rsid w:val="00A36319"/>
    <w:rsid w:val="00A90DEB"/>
    <w:rsid w:val="00AB7EE1"/>
    <w:rsid w:val="00AE5208"/>
    <w:rsid w:val="00AF29D2"/>
    <w:rsid w:val="00AF39D2"/>
    <w:rsid w:val="00B16213"/>
    <w:rsid w:val="00B36B05"/>
    <w:rsid w:val="00B401B7"/>
    <w:rsid w:val="00B40934"/>
    <w:rsid w:val="00C33247"/>
    <w:rsid w:val="00C43ADB"/>
    <w:rsid w:val="00CB26F9"/>
    <w:rsid w:val="00CB6C2F"/>
    <w:rsid w:val="00CC625F"/>
    <w:rsid w:val="00CE0368"/>
    <w:rsid w:val="00CE0CF4"/>
    <w:rsid w:val="00D066A0"/>
    <w:rsid w:val="00D747AC"/>
    <w:rsid w:val="00DC4D91"/>
    <w:rsid w:val="00DC5FF1"/>
    <w:rsid w:val="00E02D48"/>
    <w:rsid w:val="00E05E22"/>
    <w:rsid w:val="00E13E22"/>
    <w:rsid w:val="00E16EF6"/>
    <w:rsid w:val="00E60886"/>
    <w:rsid w:val="00E92E05"/>
    <w:rsid w:val="00EB3104"/>
    <w:rsid w:val="00F35FD0"/>
    <w:rsid w:val="00F45677"/>
    <w:rsid w:val="00F5463D"/>
    <w:rsid w:val="00FB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13007"/>
  <w15:docId w15:val="{DA6804E7-4420-4D6A-B262-AEFA68D6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89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208"/>
  </w:style>
  <w:style w:type="paragraph" w:styleId="Footer">
    <w:name w:val="footer"/>
    <w:basedOn w:val="Normal"/>
    <w:link w:val="FooterChar"/>
    <w:uiPriority w:val="99"/>
    <w:unhideWhenUsed/>
    <w:rsid w:val="00AE52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208"/>
  </w:style>
  <w:style w:type="paragraph" w:styleId="ListParagraph">
    <w:name w:val="List Paragraph"/>
    <w:basedOn w:val="Normal"/>
    <w:uiPriority w:val="34"/>
    <w:qFormat/>
    <w:rsid w:val="00AE5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3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356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56089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61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895B0150DBF41A34BF2E8D53763BA" ma:contentTypeVersion="13" ma:contentTypeDescription="Create a new document." ma:contentTypeScope="" ma:versionID="c774bba67bb1455243782f61e8dfab13">
  <xsd:schema xmlns:xsd="http://www.w3.org/2001/XMLSchema" xmlns:xs="http://www.w3.org/2001/XMLSchema" xmlns:p="http://schemas.microsoft.com/office/2006/metadata/properties" xmlns:ns2="0e5c574b-49c6-40cc-82d9-47948fa4d51c" xmlns:ns3="bb85d086-ee1a-4af6-8735-0653ff74b3de" targetNamespace="http://schemas.microsoft.com/office/2006/metadata/properties" ma:root="true" ma:fieldsID="2d008ddc439ddf6890046b8cbf42c96f" ns2:_="" ns3:_="">
    <xsd:import namespace="0e5c574b-49c6-40cc-82d9-47948fa4d51c"/>
    <xsd:import namespace="bb85d086-ee1a-4af6-8735-0653ff74b3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c574b-49c6-40cc-82d9-47948fa4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5d086-ee1a-4af6-8735-0653ff74b3d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85d086-ee1a-4af6-8735-0653ff74b3de">
      <UserInfo>
        <DisplayName>Graham Stokoe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F7128-7A45-4FAA-BFC1-DF78613E51CD}"/>
</file>

<file path=customXml/itemProps2.xml><?xml version="1.0" encoding="utf-8"?>
<ds:datastoreItem xmlns:ds="http://schemas.openxmlformats.org/officeDocument/2006/customXml" ds:itemID="{4502300D-6069-4746-AE30-A3C025DF7C15}">
  <ds:schemaRefs>
    <ds:schemaRef ds:uri="http://schemas.microsoft.com/office/2006/metadata/properties"/>
    <ds:schemaRef ds:uri="http://schemas.microsoft.com/office/infopath/2007/PartnerControls"/>
    <ds:schemaRef ds:uri="bb85d086-ee1a-4af6-8735-0653ff74b3de"/>
  </ds:schemaRefs>
</ds:datastoreItem>
</file>

<file path=customXml/itemProps3.xml><?xml version="1.0" encoding="utf-8"?>
<ds:datastoreItem xmlns:ds="http://schemas.openxmlformats.org/officeDocument/2006/customXml" ds:itemID="{944314B1-FDEC-48F0-A8C9-21475BBBA0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9A0EA3-4E64-4379-8048-E4062C6CE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Kirby</dc:creator>
  <cp:lastModifiedBy>Stuart Kirby</cp:lastModifiedBy>
  <cp:revision>5</cp:revision>
  <dcterms:created xsi:type="dcterms:W3CDTF">2021-03-04T15:28:00Z</dcterms:created>
  <dcterms:modified xsi:type="dcterms:W3CDTF">2021-03-0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895B0150DBF41A34BF2E8D53763BA</vt:lpwstr>
  </property>
</Properties>
</file>